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F5CF7" w14:textId="3970F6E8" w:rsidR="001B1184" w:rsidRPr="0069098C" w:rsidRDefault="0069098C" w:rsidP="00DE56EB">
      <w:pPr>
        <w:jc w:val="center"/>
        <w:rPr>
          <w:b/>
          <w:bCs/>
          <w:i/>
          <w:iCs/>
        </w:rPr>
      </w:pPr>
      <w:r w:rsidRPr="0069098C">
        <w:rPr>
          <w:b/>
          <w:bCs/>
        </w:rPr>
        <w:t>[</w:t>
      </w:r>
      <w:r w:rsidRPr="0069098C">
        <w:rPr>
          <w:b/>
          <w:bCs/>
          <w:i/>
          <w:iCs/>
        </w:rPr>
        <w:t>CHORUS NAME</w:t>
      </w:r>
      <w:r w:rsidRPr="0069098C">
        <w:rPr>
          <w:b/>
          <w:bCs/>
        </w:rPr>
        <w:t>]</w:t>
      </w:r>
    </w:p>
    <w:p w14:paraId="5F5E218E" w14:textId="07005FEA" w:rsidR="008C5672" w:rsidRDefault="0069098C" w:rsidP="00DE56EB">
      <w:pPr>
        <w:jc w:val="center"/>
        <w:rPr>
          <w:b/>
          <w:bCs/>
        </w:rPr>
      </w:pPr>
      <w:r>
        <w:rPr>
          <w:b/>
          <w:bCs/>
        </w:rPr>
        <w:t xml:space="preserve">COVID-19 </w:t>
      </w:r>
      <w:r w:rsidR="00DE56EB">
        <w:rPr>
          <w:b/>
          <w:bCs/>
        </w:rPr>
        <w:t>LIABILITY WAIVER AND ASSUMPTION OF RISK AGREEMENT</w:t>
      </w:r>
    </w:p>
    <w:p w14:paraId="393A3CC6" w14:textId="77777777" w:rsidR="00DE56EB" w:rsidRDefault="00DE56EB" w:rsidP="00DE56EB">
      <w:pPr>
        <w:jc w:val="center"/>
        <w:rPr>
          <w:b/>
          <w:bCs/>
        </w:rPr>
      </w:pPr>
    </w:p>
    <w:p w14:paraId="0A3A38E5" w14:textId="77777777" w:rsidR="00DE56EB" w:rsidRDefault="00DE56EB" w:rsidP="00DE56EB">
      <w:r>
        <w:t>I,  ________________________________, hereby acknowledge and agree to the following:</w:t>
      </w:r>
    </w:p>
    <w:p w14:paraId="76A56F2C" w14:textId="77777777" w:rsidR="00DE56EB" w:rsidRDefault="00DE56EB" w:rsidP="00DE56EB"/>
    <w:p w14:paraId="43A6DDD9" w14:textId="23252C0A" w:rsidR="00DE56EB" w:rsidRDefault="00DE56EB" w:rsidP="00DE56EB">
      <w:r>
        <w:t xml:space="preserve">1) I acknowledge that </w:t>
      </w:r>
      <w:r w:rsidR="0069098C" w:rsidRPr="0069098C">
        <w:t>[</w:t>
      </w:r>
      <w:r w:rsidR="0069098C" w:rsidRPr="0069098C">
        <w:rPr>
          <w:i/>
          <w:iCs/>
        </w:rPr>
        <w:t>Chorus Name</w:t>
      </w:r>
      <w:r w:rsidR="0069098C" w:rsidRPr="0069098C">
        <w:t>]</w:t>
      </w:r>
      <w:r w:rsidRPr="0069098C">
        <w:t xml:space="preserve"> </w:t>
      </w:r>
      <w:r>
        <w:t xml:space="preserve">(collectively “the </w:t>
      </w:r>
      <w:r w:rsidR="00F204D6">
        <w:t>Chorus</w:t>
      </w:r>
      <w:r>
        <w:t>”) are offering me the opportunity to participate, on a volunteer basis, in singing rehearsals and/or performances</w:t>
      </w:r>
      <w:r w:rsidR="00271BFD">
        <w:t xml:space="preserve"> (collectively “</w:t>
      </w:r>
      <w:r w:rsidR="00F204D6">
        <w:t>Chorus</w:t>
      </w:r>
      <w:r w:rsidR="00271BFD">
        <w:t xml:space="preserve"> activities”)</w:t>
      </w:r>
      <w:r>
        <w:t xml:space="preserve">. I acknowledge that I receive a personal benefit from participating in </w:t>
      </w:r>
      <w:r w:rsidR="00F204D6">
        <w:t>Chorus</w:t>
      </w:r>
      <w:r w:rsidR="00271BFD">
        <w:t xml:space="preserve"> </w:t>
      </w:r>
      <w:r>
        <w:t>activities and do so of my own free will.</w:t>
      </w:r>
    </w:p>
    <w:p w14:paraId="7399B934" w14:textId="77777777" w:rsidR="00DE56EB" w:rsidRDefault="00DE56EB" w:rsidP="00DE56EB"/>
    <w:p w14:paraId="6B62E4E4" w14:textId="77777777" w:rsidR="00DE56EB" w:rsidRDefault="00DE56EB" w:rsidP="00DE56EB">
      <w:r>
        <w:t>2) I recognize that COVID-19, including any variants of that virus that are known or that may arise in the future, is a highly contagious disease and that infection with COVID-19 may result in illness, permanent injury, or death.</w:t>
      </w:r>
    </w:p>
    <w:p w14:paraId="4BF3F956" w14:textId="77777777" w:rsidR="00DE56EB" w:rsidRDefault="00DE56EB" w:rsidP="00DE56EB"/>
    <w:p w14:paraId="69B1317B" w14:textId="77777777" w:rsidR="00DE56EB" w:rsidRDefault="00DE56EB" w:rsidP="00DE56EB">
      <w:r>
        <w:t xml:space="preserve">3) I recognize that group activities such as </w:t>
      </w:r>
      <w:r w:rsidR="001B1184">
        <w:t xml:space="preserve">choral </w:t>
      </w:r>
      <w:r>
        <w:t>singing involve a</w:t>
      </w:r>
      <w:r w:rsidR="0012255D">
        <w:t>n increased</w:t>
      </w:r>
      <w:r>
        <w:t xml:space="preserve"> risk of exposure to COVID-19 and those</w:t>
      </w:r>
      <w:r w:rsidR="005D25C3">
        <w:t xml:space="preserve"> infected with COVID-19</w:t>
      </w:r>
      <w:r w:rsidR="00271BFD">
        <w:t xml:space="preserve">, and that even with preventive measures in place the </w:t>
      </w:r>
      <w:r w:rsidR="00F204D6">
        <w:t>Chorus</w:t>
      </w:r>
      <w:r w:rsidR="00271BFD">
        <w:t xml:space="preserve"> cannot guarantee that I will not contract COVID-19</w:t>
      </w:r>
      <w:r w:rsidR="005D25C3">
        <w:t>.</w:t>
      </w:r>
      <w:r w:rsidR="00BB5588">
        <w:t xml:space="preserve"> I knowingly and freely accept all such risks related to my participation in </w:t>
      </w:r>
      <w:r w:rsidR="00F204D6">
        <w:t>Chorus</w:t>
      </w:r>
      <w:r w:rsidR="00BB5588">
        <w:t xml:space="preserve"> activities.</w:t>
      </w:r>
    </w:p>
    <w:p w14:paraId="4DC42256" w14:textId="77777777" w:rsidR="005D25C3" w:rsidRDefault="005D25C3" w:rsidP="00DE56EB"/>
    <w:p w14:paraId="7866113C" w14:textId="77777777" w:rsidR="005D25C3" w:rsidRDefault="005D25C3" w:rsidP="00DE56EB">
      <w:r>
        <w:t>4) I acknowledge that it is my personal responsibility to protect my health, my family’s health, and the health of my fellow chorus members.  To that end:</w:t>
      </w:r>
    </w:p>
    <w:p w14:paraId="7EB01C62" w14:textId="77777777" w:rsidR="005D25C3" w:rsidRDefault="005D25C3" w:rsidP="00DE56EB"/>
    <w:p w14:paraId="453DE9E4" w14:textId="77777777" w:rsidR="005D25C3" w:rsidRDefault="005D25C3" w:rsidP="00DE56EB">
      <w:r>
        <w:tab/>
        <w:t xml:space="preserve">a) I confirm that I am fully vaccinated against COVID-19, including having completed the </w:t>
      </w:r>
      <w:r>
        <w:tab/>
        <w:t>required waiting period post-vaccination;</w:t>
      </w:r>
    </w:p>
    <w:p w14:paraId="7342A744" w14:textId="77777777" w:rsidR="005D25C3" w:rsidRDefault="005D25C3" w:rsidP="00DE56EB"/>
    <w:p w14:paraId="5F17DAEE" w14:textId="77777777" w:rsidR="005D25C3" w:rsidRDefault="005D25C3" w:rsidP="00DE56EB">
      <w:r>
        <w:tab/>
        <w:t xml:space="preserve">b) I agree that I will not attend </w:t>
      </w:r>
      <w:r w:rsidR="00271BFD">
        <w:t xml:space="preserve">any </w:t>
      </w:r>
      <w:r w:rsidR="00F204D6">
        <w:t>Chorus</w:t>
      </w:r>
      <w:r>
        <w:t xml:space="preserve"> </w:t>
      </w:r>
      <w:r w:rsidR="00271BFD">
        <w:t>activities</w:t>
      </w:r>
      <w:r>
        <w:t xml:space="preserve"> if I am experiencing any of the </w:t>
      </w:r>
      <w:r w:rsidR="00271BFD">
        <w:tab/>
        <w:t>s</w:t>
      </w:r>
      <w:r>
        <w:t xml:space="preserve">ymptoms of </w:t>
      </w:r>
      <w:r w:rsidR="00271BFD">
        <w:t xml:space="preserve">COVID-19 (including fever, cough, or shortness of breath) or am otherwise </w:t>
      </w:r>
      <w:r w:rsidR="00271BFD">
        <w:tab/>
        <w:t>feeling sick</w:t>
      </w:r>
      <w:r w:rsidR="001B1184">
        <w:t>, or if I have been sick in the past 14 days</w:t>
      </w:r>
      <w:r w:rsidR="00271BFD">
        <w:t>;</w:t>
      </w:r>
    </w:p>
    <w:p w14:paraId="3136C6C9" w14:textId="77777777" w:rsidR="00271BFD" w:rsidRDefault="00271BFD" w:rsidP="00DE56EB"/>
    <w:p w14:paraId="1D74DD32" w14:textId="77777777" w:rsidR="00271BFD" w:rsidRDefault="00271BFD" w:rsidP="00DE56EB">
      <w:r>
        <w:tab/>
        <w:t xml:space="preserve">c) I agree that I will not attend any </w:t>
      </w:r>
      <w:r w:rsidR="00F204D6">
        <w:t>Chorus</w:t>
      </w:r>
      <w:r>
        <w:t xml:space="preserve"> activities if </w:t>
      </w:r>
      <w:r w:rsidR="0012255D">
        <w:t xml:space="preserve">I or </w:t>
      </w:r>
      <w:r>
        <w:t xml:space="preserve">a member of my </w:t>
      </w:r>
      <w:r w:rsidR="0012255D">
        <w:tab/>
      </w:r>
      <w:r>
        <w:t>household has been diagnosed with COVID-19</w:t>
      </w:r>
      <w:r w:rsidR="0012255D">
        <w:t>,</w:t>
      </w:r>
      <w:r>
        <w:t xml:space="preserve"> or if I have otherwise been exposed to </w:t>
      </w:r>
      <w:r w:rsidR="0012255D">
        <w:tab/>
      </w:r>
      <w:r>
        <w:t>COVID-19</w:t>
      </w:r>
      <w:r w:rsidR="0012255D">
        <w:t>,</w:t>
      </w:r>
      <w:r>
        <w:t xml:space="preserve"> within the past 14 days;</w:t>
      </w:r>
    </w:p>
    <w:p w14:paraId="27568847" w14:textId="77777777" w:rsidR="00271BFD" w:rsidRDefault="00271BFD" w:rsidP="00DE56EB"/>
    <w:p w14:paraId="3DB6DFB7" w14:textId="77777777" w:rsidR="00271BFD" w:rsidRDefault="00271BFD" w:rsidP="00F204D6">
      <w:pPr>
        <w:ind w:left="720" w:hanging="720"/>
      </w:pPr>
      <w:r>
        <w:tab/>
        <w:t xml:space="preserve">d) During all </w:t>
      </w:r>
      <w:r w:rsidR="00F204D6">
        <w:t>Chorus</w:t>
      </w:r>
      <w:r>
        <w:t xml:space="preserve"> activities I agree to abide by</w:t>
      </w:r>
      <w:r w:rsidR="00F204D6">
        <w:t xml:space="preserve"> all required safety measures, </w:t>
      </w:r>
      <w:r w:rsidR="001B1184">
        <w:t xml:space="preserve">which may include </w:t>
      </w:r>
      <w:r>
        <w:t>mask-wearing, social distancing, and frequent hand washing or sanitizing;</w:t>
      </w:r>
    </w:p>
    <w:p w14:paraId="2BB133BE" w14:textId="77777777" w:rsidR="00271BFD" w:rsidRDefault="00271BFD" w:rsidP="00DE56EB"/>
    <w:p w14:paraId="481AC5B5" w14:textId="77777777" w:rsidR="00271BFD" w:rsidRDefault="00271BFD" w:rsidP="00DE56EB">
      <w:r>
        <w:tab/>
        <w:t xml:space="preserve">e) I agree that if I travel outside of the United States or to any other area known to have </w:t>
      </w:r>
      <w:r>
        <w:tab/>
        <w:t xml:space="preserve">a high incidence of COVID-19 infections or spread I will wait at least 14 days before </w:t>
      </w:r>
      <w:r>
        <w:tab/>
        <w:t xml:space="preserve">attending any </w:t>
      </w:r>
      <w:r w:rsidR="00F204D6">
        <w:t>Chorus</w:t>
      </w:r>
      <w:r>
        <w:t xml:space="preserve"> activities</w:t>
      </w:r>
      <w:r w:rsidR="0012255D">
        <w:t>;</w:t>
      </w:r>
    </w:p>
    <w:p w14:paraId="461F87BF" w14:textId="77777777" w:rsidR="00271BFD" w:rsidRDefault="00271BFD" w:rsidP="00DE56EB"/>
    <w:p w14:paraId="42A77FCE" w14:textId="77777777" w:rsidR="00271BFD" w:rsidRDefault="00271BFD" w:rsidP="00DE56EB">
      <w:r>
        <w:tab/>
        <w:t xml:space="preserve">f) I agree to notify the </w:t>
      </w:r>
      <w:r w:rsidR="00F204D6">
        <w:t>Chorus</w:t>
      </w:r>
      <w:r>
        <w:t xml:space="preserve"> leadership immediately if I or any member of my </w:t>
      </w:r>
      <w:r>
        <w:tab/>
        <w:t>immediate household are diagnosed with COVID-19.</w:t>
      </w:r>
    </w:p>
    <w:p w14:paraId="2EDEDE60" w14:textId="77777777" w:rsidR="00BB5588" w:rsidRDefault="00BB5588" w:rsidP="00DE56EB"/>
    <w:p w14:paraId="3705C8DD" w14:textId="77777777" w:rsidR="00BB5588" w:rsidRDefault="00BB5588" w:rsidP="00DE56EB"/>
    <w:p w14:paraId="73F7A4C4" w14:textId="77777777" w:rsidR="0012255D" w:rsidRDefault="00BB5588" w:rsidP="00BB5588">
      <w:pPr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5) K</w:t>
      </w:r>
      <w:r w:rsidRPr="00BB5588">
        <w:rPr>
          <w:rFonts w:eastAsia="Times New Roman" w:cstheme="minorHAnsi"/>
        </w:rPr>
        <w:t>nowing the risks described above, I hereby</w:t>
      </w:r>
      <w:r w:rsidR="0012255D">
        <w:rPr>
          <w:rFonts w:eastAsia="Times New Roman" w:cstheme="minorHAnsi"/>
        </w:rPr>
        <w:t>, to the fullest extent allowed by law</w:t>
      </w:r>
      <w:r w:rsidRPr="00BB5588">
        <w:rPr>
          <w:rFonts w:eastAsia="Times New Roman" w:cstheme="minorHAnsi"/>
        </w:rPr>
        <w:t xml:space="preserve">: </w:t>
      </w:r>
    </w:p>
    <w:p w14:paraId="7E78F546" w14:textId="77777777" w:rsidR="0012255D" w:rsidRDefault="0012255D" w:rsidP="00BB5588">
      <w:pPr>
        <w:rPr>
          <w:rFonts w:eastAsia="Times New Roman" w:cstheme="minorHAnsi"/>
        </w:rPr>
      </w:pPr>
    </w:p>
    <w:p w14:paraId="01668B39" w14:textId="349C73CA" w:rsidR="0012255D" w:rsidRDefault="0012255D" w:rsidP="00BB5588">
      <w:pPr>
        <w:rPr>
          <w:rFonts w:eastAsia="Times New Roman" w:cstheme="minorHAnsi"/>
        </w:rPr>
      </w:pPr>
      <w:r>
        <w:rPr>
          <w:rFonts w:eastAsia="Times New Roman" w:cstheme="minorHAnsi"/>
        </w:rPr>
        <w:tab/>
        <w:t>a</w:t>
      </w:r>
      <w:r w:rsidR="00BB5588" w:rsidRPr="00BB5588">
        <w:rPr>
          <w:rFonts w:eastAsia="Times New Roman" w:cstheme="minorHAnsi"/>
        </w:rPr>
        <w:t xml:space="preserve">) </w:t>
      </w:r>
      <w:r w:rsidR="00020B87">
        <w:rPr>
          <w:rFonts w:eastAsia="Times New Roman" w:cstheme="minorHAnsi"/>
        </w:rPr>
        <w:t>v</w:t>
      </w:r>
      <w:r w:rsidR="001B1184">
        <w:rPr>
          <w:rFonts w:eastAsia="Times New Roman" w:cstheme="minorHAnsi"/>
        </w:rPr>
        <w:t xml:space="preserve">oluntarily </w:t>
      </w:r>
      <w:r w:rsidR="00BB5588" w:rsidRPr="00BB5588">
        <w:rPr>
          <w:rFonts w:eastAsia="Times New Roman" w:cstheme="minorHAnsi"/>
        </w:rPr>
        <w:t xml:space="preserve">assume all the risks and responsibilities surrounding my participation in </w:t>
      </w:r>
      <w:r w:rsidR="001B1184">
        <w:rPr>
          <w:rFonts w:eastAsia="Times New Roman" w:cstheme="minorHAnsi"/>
        </w:rPr>
        <w:tab/>
      </w:r>
      <w:r w:rsidR="00F204D6">
        <w:rPr>
          <w:rFonts w:eastAsia="Times New Roman" w:cstheme="minorHAnsi"/>
        </w:rPr>
        <w:t>Chorus</w:t>
      </w:r>
      <w:r w:rsidR="001B1184">
        <w:rPr>
          <w:rFonts w:eastAsia="Times New Roman" w:cstheme="minorHAnsi"/>
        </w:rPr>
        <w:t xml:space="preserve"> </w:t>
      </w:r>
      <w:proofErr w:type="gramStart"/>
      <w:r w:rsidR="00027F8E">
        <w:rPr>
          <w:rFonts w:eastAsia="Times New Roman" w:cstheme="minorHAnsi"/>
        </w:rPr>
        <w:t>activities</w:t>
      </w:r>
      <w:r w:rsidR="00BB5588" w:rsidRPr="00BB5588">
        <w:rPr>
          <w:rFonts w:eastAsia="Times New Roman" w:cstheme="minorHAnsi"/>
        </w:rPr>
        <w:t>;</w:t>
      </w:r>
      <w:proofErr w:type="gramEnd"/>
      <w:r w:rsidR="00BB5588" w:rsidRPr="00BB5588">
        <w:rPr>
          <w:rFonts w:eastAsia="Times New Roman" w:cstheme="minorHAnsi"/>
        </w:rPr>
        <w:t xml:space="preserve"> </w:t>
      </w:r>
    </w:p>
    <w:p w14:paraId="55F7C8DF" w14:textId="77777777" w:rsidR="0012255D" w:rsidRDefault="0012255D" w:rsidP="00BB5588">
      <w:pPr>
        <w:rPr>
          <w:rFonts w:eastAsia="Times New Roman" w:cstheme="minorHAnsi"/>
        </w:rPr>
      </w:pPr>
    </w:p>
    <w:p w14:paraId="1DE1F193" w14:textId="7AA166B3" w:rsidR="0012255D" w:rsidRDefault="0012255D" w:rsidP="00BB5588">
      <w:pPr>
        <w:rPr>
          <w:rFonts w:eastAsia="Times New Roman" w:cstheme="minorHAnsi"/>
        </w:rPr>
      </w:pPr>
      <w:r>
        <w:rPr>
          <w:rFonts w:eastAsia="Times New Roman" w:cstheme="minorHAnsi"/>
        </w:rPr>
        <w:tab/>
        <w:t>b</w:t>
      </w:r>
      <w:r w:rsidR="00BB5588" w:rsidRPr="00BB5588">
        <w:rPr>
          <w:rFonts w:eastAsia="Times New Roman" w:cstheme="minorHAnsi"/>
        </w:rPr>
        <w:t xml:space="preserve">) </w:t>
      </w:r>
      <w:r w:rsidR="00020B87">
        <w:rPr>
          <w:rFonts w:eastAsia="Times New Roman" w:cstheme="minorHAnsi"/>
        </w:rPr>
        <w:t>w</w:t>
      </w:r>
      <w:r w:rsidR="00BB5588" w:rsidRPr="00BB5588">
        <w:rPr>
          <w:rFonts w:eastAsia="Times New Roman" w:cstheme="minorHAnsi"/>
        </w:rPr>
        <w:t xml:space="preserve">aive any and all rights or claims against </w:t>
      </w:r>
      <w:r w:rsidR="00027F8E">
        <w:rPr>
          <w:rFonts w:eastAsia="Times New Roman" w:cstheme="minorHAnsi"/>
        </w:rPr>
        <w:t xml:space="preserve">the </w:t>
      </w:r>
      <w:r w:rsidR="00F204D6">
        <w:rPr>
          <w:rFonts w:eastAsia="Times New Roman" w:cstheme="minorHAnsi"/>
        </w:rPr>
        <w:t>Chorus</w:t>
      </w:r>
      <w:r w:rsidR="00BB5588" w:rsidRPr="00BB5588">
        <w:rPr>
          <w:rFonts w:eastAsia="Times New Roman" w:cstheme="minorHAnsi"/>
        </w:rPr>
        <w:t xml:space="preserve">, its </w:t>
      </w:r>
      <w:r w:rsidR="001B1184">
        <w:rPr>
          <w:rFonts w:eastAsia="Times New Roman" w:cstheme="minorHAnsi"/>
        </w:rPr>
        <w:t>artistic</w:t>
      </w:r>
      <w:r w:rsidR="00BB5588" w:rsidRPr="00BB5588">
        <w:rPr>
          <w:rFonts w:eastAsia="Times New Roman" w:cstheme="minorHAnsi"/>
        </w:rPr>
        <w:t xml:space="preserve"> director and</w:t>
      </w:r>
      <w:r w:rsidR="0069098C">
        <w:rPr>
          <w:rFonts w:eastAsia="Times New Roman" w:cstheme="minorHAnsi"/>
        </w:rPr>
        <w:t xml:space="preserve"> </w:t>
      </w:r>
      <w:r w:rsidR="00BB5588" w:rsidRPr="00BB5588">
        <w:rPr>
          <w:rFonts w:eastAsia="Times New Roman" w:cstheme="minorHAnsi"/>
        </w:rPr>
        <w:t xml:space="preserve">other </w:t>
      </w:r>
      <w:r w:rsidR="00020B87">
        <w:rPr>
          <w:rFonts w:eastAsia="Times New Roman" w:cstheme="minorHAnsi"/>
        </w:rPr>
        <w:tab/>
      </w:r>
      <w:r w:rsidR="00BB5588" w:rsidRPr="00BB5588">
        <w:rPr>
          <w:rFonts w:eastAsia="Times New Roman" w:cstheme="minorHAnsi"/>
        </w:rPr>
        <w:t>directors, its officers,</w:t>
      </w:r>
      <w:r w:rsidR="00027F8E">
        <w:rPr>
          <w:rFonts w:eastAsia="Times New Roman" w:cstheme="minorHAnsi"/>
        </w:rPr>
        <w:t xml:space="preserve"> board members,</w:t>
      </w:r>
      <w:r w:rsidR="00BB5588" w:rsidRPr="00BB5588">
        <w:rPr>
          <w:rFonts w:eastAsia="Times New Roman" w:cstheme="minorHAnsi"/>
        </w:rPr>
        <w:t xml:space="preserve"> members, agents, and assigns (the “Release</w:t>
      </w:r>
      <w:r w:rsidR="00027F8E">
        <w:rPr>
          <w:rFonts w:eastAsia="Times New Roman" w:cstheme="minorHAnsi"/>
        </w:rPr>
        <w:t>e</w:t>
      </w:r>
      <w:r w:rsidR="00BB5588" w:rsidRPr="00BB5588">
        <w:rPr>
          <w:rFonts w:eastAsia="Times New Roman" w:cstheme="minorHAnsi"/>
        </w:rPr>
        <w:t xml:space="preserve">s”) </w:t>
      </w:r>
      <w:r w:rsidR="00020B87">
        <w:rPr>
          <w:rFonts w:eastAsia="Times New Roman" w:cstheme="minorHAnsi"/>
        </w:rPr>
        <w:tab/>
      </w:r>
      <w:r w:rsidR="00BB5588" w:rsidRPr="00BB5588">
        <w:rPr>
          <w:rFonts w:eastAsia="Times New Roman" w:cstheme="minorHAnsi"/>
        </w:rPr>
        <w:t xml:space="preserve">that I may have as a result of my participation in </w:t>
      </w:r>
      <w:r w:rsidR="00F204D6">
        <w:rPr>
          <w:rFonts w:eastAsia="Times New Roman" w:cstheme="minorHAnsi"/>
        </w:rPr>
        <w:t>Chorus</w:t>
      </w:r>
      <w:r w:rsidR="00027F8E">
        <w:rPr>
          <w:rFonts w:eastAsia="Times New Roman" w:cstheme="minorHAnsi"/>
        </w:rPr>
        <w:t xml:space="preserve"> </w:t>
      </w:r>
      <w:proofErr w:type="gramStart"/>
      <w:r w:rsidR="00027F8E">
        <w:rPr>
          <w:rFonts w:eastAsia="Times New Roman" w:cstheme="minorHAnsi"/>
        </w:rPr>
        <w:t>activities</w:t>
      </w:r>
      <w:r w:rsidR="00BB5588" w:rsidRPr="00BB5588">
        <w:rPr>
          <w:rFonts w:eastAsia="Times New Roman" w:cstheme="minorHAnsi"/>
        </w:rPr>
        <w:t>;</w:t>
      </w:r>
      <w:proofErr w:type="gramEnd"/>
      <w:r w:rsidR="00BB5588" w:rsidRPr="00BB5588">
        <w:rPr>
          <w:rFonts w:eastAsia="Times New Roman" w:cstheme="minorHAnsi"/>
        </w:rPr>
        <w:t xml:space="preserve"> </w:t>
      </w:r>
    </w:p>
    <w:p w14:paraId="7FFD5C2E" w14:textId="77777777" w:rsidR="0012255D" w:rsidRDefault="0012255D" w:rsidP="00BB5588">
      <w:pPr>
        <w:rPr>
          <w:rFonts w:eastAsia="Times New Roman" w:cstheme="minorHAnsi"/>
        </w:rPr>
      </w:pPr>
    </w:p>
    <w:p w14:paraId="35C6515D" w14:textId="6A1D8640" w:rsidR="0012255D" w:rsidRDefault="0012255D" w:rsidP="00BB5588">
      <w:pPr>
        <w:rPr>
          <w:rFonts w:eastAsia="Times New Roman" w:cstheme="minorHAnsi"/>
        </w:rPr>
      </w:pPr>
      <w:r>
        <w:rPr>
          <w:rFonts w:eastAsia="Times New Roman" w:cstheme="minorHAnsi"/>
        </w:rPr>
        <w:tab/>
        <w:t>c</w:t>
      </w:r>
      <w:r w:rsidR="00BB5588" w:rsidRPr="00BB5588">
        <w:rPr>
          <w:rFonts w:eastAsia="Times New Roman" w:cstheme="minorHAnsi"/>
        </w:rPr>
        <w:t xml:space="preserve">) </w:t>
      </w:r>
      <w:r w:rsidR="00020B87">
        <w:rPr>
          <w:rFonts w:eastAsia="Times New Roman" w:cstheme="minorHAnsi"/>
        </w:rPr>
        <w:t>f</w:t>
      </w:r>
      <w:r w:rsidR="00BB5588" w:rsidRPr="00BB5588">
        <w:rPr>
          <w:rFonts w:eastAsia="Times New Roman" w:cstheme="minorHAnsi"/>
        </w:rPr>
        <w:t xml:space="preserve">ully release, covenant not to sue, discharge, and hold harmless the Releasees against </w:t>
      </w:r>
      <w:r>
        <w:rPr>
          <w:rFonts w:eastAsia="Times New Roman" w:cstheme="minorHAnsi"/>
        </w:rPr>
        <w:tab/>
      </w:r>
      <w:r w:rsidR="00BB5588" w:rsidRPr="00BB5588">
        <w:rPr>
          <w:rFonts w:eastAsia="Times New Roman" w:cstheme="minorHAnsi"/>
        </w:rPr>
        <w:t xml:space="preserve">any and all claims, demands, suits, judgments, losses or expenses of any nature </w:t>
      </w:r>
      <w:r>
        <w:rPr>
          <w:rFonts w:eastAsia="Times New Roman" w:cstheme="minorHAnsi"/>
        </w:rPr>
        <w:tab/>
      </w:r>
      <w:r w:rsidR="00BB5588" w:rsidRPr="00BB5588">
        <w:rPr>
          <w:rFonts w:eastAsia="Times New Roman" w:cstheme="minorHAnsi"/>
        </w:rPr>
        <w:t xml:space="preserve">whatsoever (including, without limitation, attorneys’ fees, costs and disbursements), </w:t>
      </w:r>
      <w:r>
        <w:rPr>
          <w:rFonts w:eastAsia="Times New Roman" w:cstheme="minorHAnsi"/>
        </w:rPr>
        <w:tab/>
      </w:r>
      <w:r w:rsidR="00BB5588" w:rsidRPr="00BB5588">
        <w:rPr>
          <w:rFonts w:eastAsia="Times New Roman" w:cstheme="minorHAnsi"/>
        </w:rPr>
        <w:t xml:space="preserve">arising from or out of, or relating to, directly or indirectly, the infection of COVID-19 or </w:t>
      </w:r>
      <w:r>
        <w:rPr>
          <w:rFonts w:eastAsia="Times New Roman" w:cstheme="minorHAnsi"/>
        </w:rPr>
        <w:tab/>
      </w:r>
      <w:r w:rsidR="00BB5588" w:rsidRPr="00BB5588">
        <w:rPr>
          <w:rFonts w:eastAsia="Times New Roman" w:cstheme="minorHAnsi"/>
        </w:rPr>
        <w:t xml:space="preserve">any other illness or injury, which may accrue to me or my heirs in connection with my </w:t>
      </w:r>
      <w:r>
        <w:rPr>
          <w:rFonts w:eastAsia="Times New Roman" w:cstheme="minorHAnsi"/>
        </w:rPr>
        <w:tab/>
      </w:r>
      <w:r w:rsidR="00BB5588" w:rsidRPr="00BB5588">
        <w:rPr>
          <w:rFonts w:eastAsia="Times New Roman" w:cstheme="minorHAnsi"/>
        </w:rPr>
        <w:t xml:space="preserve">participation in </w:t>
      </w:r>
      <w:r w:rsidR="00F204D6">
        <w:rPr>
          <w:rFonts w:eastAsia="Times New Roman" w:cstheme="minorHAnsi"/>
        </w:rPr>
        <w:t>Chorus</w:t>
      </w:r>
      <w:r w:rsidR="00027F8E">
        <w:rPr>
          <w:rFonts w:eastAsia="Times New Roman" w:cstheme="minorHAnsi"/>
        </w:rPr>
        <w:t xml:space="preserve"> activities, </w:t>
      </w:r>
      <w:r w:rsidR="00BB5588" w:rsidRPr="00BB5588">
        <w:rPr>
          <w:rFonts w:eastAsia="Times New Roman" w:cstheme="minorHAnsi"/>
        </w:rPr>
        <w:t xml:space="preserve">whether a COVID-19 infection, or other illness or </w:t>
      </w:r>
      <w:r>
        <w:rPr>
          <w:rFonts w:eastAsia="Times New Roman" w:cstheme="minorHAnsi"/>
        </w:rPr>
        <w:tab/>
      </w:r>
      <w:r w:rsidR="00BB5588" w:rsidRPr="00BB5588">
        <w:rPr>
          <w:rFonts w:eastAsia="Times New Roman" w:cstheme="minorHAnsi"/>
        </w:rPr>
        <w:t>injury occurs before, during, or after participation in th</w:t>
      </w:r>
      <w:r w:rsidR="00027F8E">
        <w:rPr>
          <w:rFonts w:eastAsia="Times New Roman" w:cstheme="minorHAnsi"/>
        </w:rPr>
        <w:t xml:space="preserve">ose </w:t>
      </w:r>
      <w:r w:rsidR="00F204D6">
        <w:rPr>
          <w:rFonts w:eastAsia="Times New Roman" w:cstheme="minorHAnsi"/>
        </w:rPr>
        <w:t>Chorus</w:t>
      </w:r>
      <w:r w:rsidR="00027F8E">
        <w:rPr>
          <w:rFonts w:eastAsia="Times New Roman" w:cstheme="minorHAnsi"/>
        </w:rPr>
        <w:t xml:space="preserve"> activities</w:t>
      </w:r>
      <w:r>
        <w:rPr>
          <w:rFonts w:eastAsia="Times New Roman" w:cstheme="minorHAnsi"/>
        </w:rPr>
        <w:t>; and</w:t>
      </w:r>
    </w:p>
    <w:p w14:paraId="142C31FB" w14:textId="77777777" w:rsidR="0012255D" w:rsidRDefault="0012255D" w:rsidP="00BB5588">
      <w:pPr>
        <w:rPr>
          <w:rFonts w:eastAsia="Times New Roman" w:cstheme="minorHAnsi"/>
        </w:rPr>
      </w:pPr>
    </w:p>
    <w:p w14:paraId="7E8631D0" w14:textId="62C2715B" w:rsidR="00BB5588" w:rsidRDefault="0012255D" w:rsidP="00BB5588">
      <w:pPr>
        <w:rPr>
          <w:rFonts w:eastAsia="Times New Roman" w:cstheme="minorHAnsi"/>
        </w:rPr>
      </w:pPr>
      <w:r>
        <w:rPr>
          <w:rFonts w:eastAsia="Times New Roman" w:cstheme="minorHAnsi"/>
        </w:rPr>
        <w:tab/>
        <w:t xml:space="preserve">d) </w:t>
      </w:r>
      <w:r w:rsidR="00020B87">
        <w:rPr>
          <w:rFonts w:eastAsia="Times New Roman" w:cstheme="minorHAnsi"/>
        </w:rPr>
        <w:t>a</w:t>
      </w:r>
      <w:r>
        <w:rPr>
          <w:rFonts w:eastAsia="Times New Roman" w:cstheme="minorHAnsi"/>
        </w:rPr>
        <w:t xml:space="preserve">gree to indemnify, defend, and hold the Releasees harmless from and against any </w:t>
      </w:r>
      <w:r>
        <w:rPr>
          <w:rFonts w:eastAsia="Times New Roman" w:cstheme="minorHAnsi"/>
        </w:rPr>
        <w:tab/>
        <w:t xml:space="preserve">and all claims, demands, suits, judgments, </w:t>
      </w:r>
      <w:proofErr w:type="gramStart"/>
      <w:r>
        <w:rPr>
          <w:rFonts w:eastAsia="Times New Roman" w:cstheme="minorHAnsi"/>
        </w:rPr>
        <w:t>losses</w:t>
      </w:r>
      <w:proofErr w:type="gramEnd"/>
      <w:r>
        <w:rPr>
          <w:rFonts w:eastAsia="Times New Roman" w:cstheme="minorHAnsi"/>
        </w:rPr>
        <w:t xml:space="preserve"> or expenses </w:t>
      </w:r>
      <w:r w:rsidRPr="00BB5588">
        <w:rPr>
          <w:rFonts w:eastAsia="Times New Roman" w:cstheme="minorHAnsi"/>
        </w:rPr>
        <w:t xml:space="preserve">of any nature </w:t>
      </w:r>
      <w:r>
        <w:rPr>
          <w:rFonts w:eastAsia="Times New Roman" w:cstheme="minorHAnsi"/>
        </w:rPr>
        <w:tab/>
      </w:r>
      <w:r w:rsidRPr="00BB5588">
        <w:rPr>
          <w:rFonts w:eastAsia="Times New Roman" w:cstheme="minorHAnsi"/>
        </w:rPr>
        <w:t>whatsoever (including, without limitation, attorneys’ fees, costs and disbursements)</w:t>
      </w:r>
      <w:r>
        <w:rPr>
          <w:rFonts w:eastAsia="Times New Roman" w:cstheme="minorHAnsi"/>
        </w:rPr>
        <w:t xml:space="preserve"> to </w:t>
      </w:r>
      <w:r>
        <w:rPr>
          <w:rFonts w:eastAsia="Times New Roman" w:cstheme="minorHAnsi"/>
        </w:rPr>
        <w:tab/>
        <w:t xml:space="preserve">which any of the Releasees may become subject arising in any manner from or </w:t>
      </w:r>
      <w:r>
        <w:rPr>
          <w:rFonts w:eastAsia="Times New Roman" w:cstheme="minorHAnsi"/>
        </w:rPr>
        <w:tab/>
        <w:t xml:space="preserve">attributable in any way to my participation in </w:t>
      </w:r>
      <w:r w:rsidR="00F204D6">
        <w:rPr>
          <w:rFonts w:eastAsia="Times New Roman" w:cstheme="minorHAnsi"/>
        </w:rPr>
        <w:t>Chorus</w:t>
      </w:r>
      <w:r>
        <w:rPr>
          <w:rFonts w:eastAsia="Times New Roman" w:cstheme="minorHAnsi"/>
        </w:rPr>
        <w:t xml:space="preserve"> activities.</w:t>
      </w:r>
    </w:p>
    <w:p w14:paraId="7D31EB46" w14:textId="77777777" w:rsidR="0012255D" w:rsidRDefault="0012255D" w:rsidP="00BB5588">
      <w:pPr>
        <w:rPr>
          <w:rFonts w:eastAsia="Times New Roman" w:cstheme="minorHAnsi"/>
        </w:rPr>
      </w:pPr>
    </w:p>
    <w:p w14:paraId="7F1BE03A" w14:textId="77777777" w:rsidR="0012255D" w:rsidRDefault="0012255D" w:rsidP="00BB5588">
      <w:pPr>
        <w:rPr>
          <w:rFonts w:eastAsia="Times New Roman" w:cstheme="minorHAnsi"/>
        </w:rPr>
      </w:pPr>
    </w:p>
    <w:p w14:paraId="6B75FE63" w14:textId="77777777" w:rsidR="0012255D" w:rsidRDefault="0012255D" w:rsidP="00BB5588">
      <w:pPr>
        <w:rPr>
          <w:rFonts w:eastAsia="Times New Roman" w:cstheme="minorHAnsi"/>
        </w:rPr>
      </w:pPr>
    </w:p>
    <w:p w14:paraId="28AD1CC5" w14:textId="77777777" w:rsidR="0012255D" w:rsidRDefault="00612F99" w:rsidP="00BB5588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I have read, understand, and agree to the above and am signing of my own free will.</w:t>
      </w:r>
    </w:p>
    <w:p w14:paraId="14356E56" w14:textId="77777777" w:rsidR="00612F99" w:rsidRDefault="00612F99" w:rsidP="00BB5588">
      <w:pPr>
        <w:rPr>
          <w:rFonts w:eastAsia="Times New Roman" w:cstheme="minorHAnsi"/>
          <w:b/>
          <w:bCs/>
        </w:rPr>
      </w:pPr>
    </w:p>
    <w:p w14:paraId="60D698A1" w14:textId="77777777" w:rsidR="00612F99" w:rsidRDefault="00612F99" w:rsidP="00DE56EB">
      <w:pPr>
        <w:rPr>
          <w:rFonts w:eastAsia="Times New Roman" w:cstheme="minorHAnsi"/>
          <w:b/>
          <w:bCs/>
        </w:rPr>
      </w:pPr>
    </w:p>
    <w:p w14:paraId="23AA4BF4" w14:textId="77777777" w:rsidR="00612F99" w:rsidRDefault="00612F99" w:rsidP="00DE56EB">
      <w:pPr>
        <w:rPr>
          <w:rFonts w:eastAsia="Times New Roman" w:cstheme="minorHAnsi"/>
          <w:b/>
          <w:bCs/>
        </w:rPr>
      </w:pPr>
    </w:p>
    <w:p w14:paraId="5730A5F5" w14:textId="77777777" w:rsidR="00612F99" w:rsidRDefault="00612F99" w:rsidP="00DE56EB">
      <w:pPr>
        <w:rPr>
          <w:rFonts w:eastAsia="Times New Roman" w:cstheme="minorHAnsi"/>
          <w:b/>
          <w:bCs/>
        </w:rPr>
      </w:pPr>
    </w:p>
    <w:p w14:paraId="005B8B70" w14:textId="77777777" w:rsidR="00612F99" w:rsidRDefault="00612F99" w:rsidP="00DE56EB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_________________________________________</w:t>
      </w:r>
    </w:p>
    <w:p w14:paraId="5300FC96" w14:textId="77777777" w:rsidR="00271BFD" w:rsidRDefault="0018342F" w:rsidP="00DE56EB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Signature</w:t>
      </w:r>
    </w:p>
    <w:p w14:paraId="67E6E979" w14:textId="77777777" w:rsidR="0018342F" w:rsidRDefault="0018342F" w:rsidP="00DE56EB">
      <w:pPr>
        <w:rPr>
          <w:rFonts w:eastAsia="Times New Roman" w:cstheme="minorHAnsi"/>
          <w:b/>
          <w:bCs/>
        </w:rPr>
      </w:pPr>
    </w:p>
    <w:p w14:paraId="2097AD29" w14:textId="77777777" w:rsidR="0018342F" w:rsidRDefault="0018342F" w:rsidP="00DE56EB">
      <w:pPr>
        <w:rPr>
          <w:rFonts w:eastAsia="Times New Roman" w:cstheme="minorHAnsi"/>
          <w:b/>
          <w:bCs/>
        </w:rPr>
      </w:pPr>
    </w:p>
    <w:p w14:paraId="75DACE71" w14:textId="77777777" w:rsidR="0018342F" w:rsidRDefault="0018342F" w:rsidP="0018342F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_________________________________________</w:t>
      </w:r>
    </w:p>
    <w:p w14:paraId="662EA901" w14:textId="77777777" w:rsidR="0018342F" w:rsidRPr="00612F99" w:rsidRDefault="0018342F" w:rsidP="0018342F">
      <w:pPr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Printed name</w:t>
      </w:r>
    </w:p>
    <w:p w14:paraId="27167131" w14:textId="77777777" w:rsidR="0018342F" w:rsidRPr="00612F99" w:rsidRDefault="0018342F" w:rsidP="00DE56EB">
      <w:pPr>
        <w:rPr>
          <w:rFonts w:eastAsia="Times New Roman" w:cstheme="minorHAnsi"/>
          <w:b/>
          <w:bCs/>
        </w:rPr>
      </w:pPr>
    </w:p>
    <w:p w14:paraId="230138DF" w14:textId="77777777" w:rsidR="00612F99" w:rsidRDefault="00612F99" w:rsidP="00DE56EB">
      <w:pPr>
        <w:rPr>
          <w:rFonts w:cstheme="minorHAnsi"/>
        </w:rPr>
      </w:pPr>
    </w:p>
    <w:p w14:paraId="00EF9536" w14:textId="77777777" w:rsidR="00612F99" w:rsidRPr="00612F99" w:rsidRDefault="00612F99">
      <w:pPr>
        <w:rPr>
          <w:b/>
          <w:bCs/>
        </w:rPr>
      </w:pPr>
      <w:r w:rsidRPr="00612F99">
        <w:rPr>
          <w:rFonts w:cstheme="minorHAnsi"/>
          <w:b/>
          <w:bCs/>
        </w:rPr>
        <w:t>____________________</w:t>
      </w:r>
    </w:p>
    <w:p w14:paraId="023BF610" w14:textId="77777777" w:rsidR="00612F99" w:rsidRPr="00612F99" w:rsidRDefault="00612F99" w:rsidP="00DE56EB">
      <w:pPr>
        <w:rPr>
          <w:rFonts w:cstheme="minorHAnsi"/>
          <w:b/>
          <w:bCs/>
        </w:rPr>
      </w:pPr>
      <w:r w:rsidRPr="00612F99">
        <w:rPr>
          <w:rFonts w:cstheme="minorHAnsi"/>
          <w:b/>
          <w:bCs/>
        </w:rPr>
        <w:t>Date</w:t>
      </w:r>
    </w:p>
    <w:sectPr w:rsidR="00612F99" w:rsidRPr="00612F99" w:rsidSect="00750E3C">
      <w:footerReference w:type="even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8ADD3" w14:textId="77777777" w:rsidR="00422437" w:rsidRDefault="00422437" w:rsidP="0018342F">
      <w:r>
        <w:separator/>
      </w:r>
    </w:p>
  </w:endnote>
  <w:endnote w:type="continuationSeparator" w:id="0">
    <w:p w14:paraId="6FEF3216" w14:textId="77777777" w:rsidR="00422437" w:rsidRDefault="00422437" w:rsidP="00183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934192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5637FA" w14:textId="77777777" w:rsidR="0018342F" w:rsidRDefault="00FA578B" w:rsidP="002D0D4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18342F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AE6788" w14:textId="77777777" w:rsidR="0018342F" w:rsidRDefault="001834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881807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F578C3" w14:textId="77777777" w:rsidR="0018342F" w:rsidRDefault="00FA578B" w:rsidP="002D0D4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18342F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204D6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326B339" w14:textId="77777777" w:rsidR="0018342F" w:rsidRDefault="001834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54011" w14:textId="77777777" w:rsidR="00422437" w:rsidRDefault="00422437" w:rsidP="0018342F">
      <w:r>
        <w:separator/>
      </w:r>
    </w:p>
  </w:footnote>
  <w:footnote w:type="continuationSeparator" w:id="0">
    <w:p w14:paraId="323293B6" w14:textId="77777777" w:rsidR="00422437" w:rsidRDefault="00422437" w:rsidP="001834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LcwMDU3MTO1tDBX0lEKTi0uzszPAykwqgUAaDVBAiwAAAA="/>
  </w:docVars>
  <w:rsids>
    <w:rsidRoot w:val="00DE56EB"/>
    <w:rsid w:val="00020B87"/>
    <w:rsid w:val="00027F8E"/>
    <w:rsid w:val="0012255D"/>
    <w:rsid w:val="001558E2"/>
    <w:rsid w:val="0018342F"/>
    <w:rsid w:val="001B1184"/>
    <w:rsid w:val="00271BFD"/>
    <w:rsid w:val="0041554E"/>
    <w:rsid w:val="00422437"/>
    <w:rsid w:val="0054627E"/>
    <w:rsid w:val="005D25C3"/>
    <w:rsid w:val="00612F99"/>
    <w:rsid w:val="006373C4"/>
    <w:rsid w:val="0069098C"/>
    <w:rsid w:val="00700873"/>
    <w:rsid w:val="00750E3C"/>
    <w:rsid w:val="008C5672"/>
    <w:rsid w:val="00BB5588"/>
    <w:rsid w:val="00C5180B"/>
    <w:rsid w:val="00CE6A60"/>
    <w:rsid w:val="00DE56EB"/>
    <w:rsid w:val="00F204D6"/>
    <w:rsid w:val="00FA5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DE118"/>
  <w15:docId w15:val="{0FB86651-B44F-4393-BEE9-040ABDBA2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8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834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342F"/>
  </w:style>
  <w:style w:type="character" w:styleId="PageNumber">
    <w:name w:val="page number"/>
    <w:basedOn w:val="DefaultParagraphFont"/>
    <w:uiPriority w:val="99"/>
    <w:semiHidden/>
    <w:unhideWhenUsed/>
    <w:rsid w:val="0018342F"/>
  </w:style>
  <w:style w:type="paragraph" w:styleId="Header">
    <w:name w:val="header"/>
    <w:basedOn w:val="Normal"/>
    <w:link w:val="HeaderChar"/>
    <w:uiPriority w:val="99"/>
    <w:unhideWhenUsed/>
    <w:rsid w:val="001B1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8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9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l Eliason</dc:creator>
  <cp:lastModifiedBy>Michael Hughes</cp:lastModifiedBy>
  <cp:revision>2</cp:revision>
  <cp:lastPrinted>2021-08-18T19:28:00Z</cp:lastPrinted>
  <dcterms:created xsi:type="dcterms:W3CDTF">2021-08-18T19:30:00Z</dcterms:created>
  <dcterms:modified xsi:type="dcterms:W3CDTF">2021-08-18T19:30:00Z</dcterms:modified>
</cp:coreProperties>
</file>